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7045BD" w:rsidRDefault="005B4AA0" w:rsidP="009344FF">
      <w:r>
        <w:t>T</w:t>
      </w:r>
      <w:r w:rsidR="00831793" w:rsidRPr="00831793">
        <w:t>he paper can be published</w:t>
      </w:r>
      <w:r w:rsidR="007045BD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571214" w:rsidRPr="00066F14" w:rsidRDefault="00571214" w:rsidP="009344FF">
      <w:bookmarkStart w:id="0" w:name="_GoBack"/>
      <w:r w:rsidRPr="00066F14">
        <w:t xml:space="preserve">Prof. </w:t>
      </w:r>
      <w:proofErr w:type="spellStart"/>
      <w:r w:rsidRPr="00066F14">
        <w:t>Levent</w:t>
      </w:r>
      <w:proofErr w:type="spellEnd"/>
      <w:r w:rsidRPr="00066F14">
        <w:t xml:space="preserve"> SON </w:t>
      </w:r>
      <w:proofErr w:type="spellStart"/>
      <w:r w:rsidRPr="00066F14">
        <w:t>levent</w:t>
      </w:r>
      <w:proofErr w:type="spellEnd"/>
      <w:r w:rsidRPr="00066F14">
        <w:t>, The University of Mersin, Turkey</w:t>
      </w:r>
      <w:bookmarkEnd w:id="0"/>
    </w:p>
    <w:sectPr w:rsidR="00571214" w:rsidRPr="00066F1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Q2tjAwNTQyszQ3NTVS0lEKTi0uzszPAykwrAUAcMCj0ywAAAA="/>
  </w:docVars>
  <w:rsids>
    <w:rsidRoot w:val="00A72896"/>
    <w:rsid w:val="00066F14"/>
    <w:rsid w:val="002C0B2C"/>
    <w:rsid w:val="00571214"/>
    <w:rsid w:val="005B4AA0"/>
    <w:rsid w:val="007045BD"/>
    <w:rsid w:val="00831793"/>
    <w:rsid w:val="009344FF"/>
    <w:rsid w:val="0094663D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419F9D"/>
  <w15:docId w15:val="{B112F938-2B25-4FC0-AA2C-2C7785FB8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045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9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2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90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</Words>
  <Characters>104</Characters>
  <Application>Microsoft Office Word</Application>
  <DocSecurity>0</DocSecurity>
  <Lines>1</Lines>
  <Paragraphs>1</Paragraphs>
  <ScaleCrop>false</ScaleCrop>
  <Company/>
  <LinksUpToDate>false</LinksUpToDate>
  <CharactersWithSpaces>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4-22T13:30:00Z</dcterms:modified>
</cp:coreProperties>
</file>